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Growth rate calculated from RPM data and assumed constant between grazings.</w:t>
      </w:r>
    </w:p>
    <w:p>
      <w:pPr>
        <w:pStyle w:val="FirstParagraph"/>
      </w:pPr>
      <w:r>
        <w:t xml:space="preserve">Average growth rate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ising-plate-meter-harvest"/>
      <w:bookmarkEnd w:id="35"/>
      <w:r>
        <w:t xml:space="preserve">Rising Plate Meter Harvest %</w:t>
      </w:r>
    </w:p>
    <w:p>
      <w:pPr>
        <w:pStyle w:val="Heading3"/>
      </w:pPr>
      <w:bookmarkStart w:id="36" w:name="assumptions-1"/>
      <w:bookmarkEnd w:id="36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sture-cut-mass"/>
      <w:bookmarkEnd w:id="42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estimate-mass-below-cutting-height"/>
      <w:bookmarkEnd w:id="48"/>
      <w:r>
        <w:t xml:space="preserve">Estimate Mass Below Cutting Height</w:t>
      </w:r>
    </w:p>
    <w:p>
      <w:pPr>
        <w:pStyle w:val="Heading3"/>
      </w:pPr>
      <w:bookmarkStart w:id="49" w:name="assumptions-2"/>
      <w:bookmarkEnd w:id="49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8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asture-cuts-dm"/>
      <w:bookmarkEnd w:id="55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tiller-density"/>
      <w:bookmarkEnd w:id="61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tanical-composition"/>
      <w:bookmarkEnd w:id="6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yegrass-fraction"/>
      <w:bookmarkEnd w:id="73"/>
      <w:r>
        <w:t xml:space="preserve">Ryegrass Fraction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estimate-botancial-mass"/>
      <w:bookmarkEnd w:id="80"/>
      <w:r>
        <w:t xml:space="preserve">Estimate Botancial Mass</w:t>
      </w:r>
    </w:p>
    <w:p>
      <w:pPr>
        <w:pStyle w:val="Heading3"/>
      </w:pPr>
      <w:bookmarkStart w:id="81" w:name="assumptions-4"/>
      <w:bookmarkEnd w:id="81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light-interception"/>
      <w:bookmarkEnd w:id="87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soil-moisture"/>
      <w:bookmarkEnd w:id="93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3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write-harvest-dates"/>
      <w:bookmarkEnd w:id="99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calib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010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calib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053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blo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loop through data sets</w:t>
      </w:r>
      <w:r>
        <w:br w:type="textWrapping"/>
      </w:r>
      <w:r>
        <w:br w:type="textWrapping"/>
      </w:r>
      <w:r>
        <w:rPr>
          <w:rStyle w:val="CommentTok"/>
        </w:rPr>
        <w:t xml:space="preserve"># write harvest dates and harvest % for selected series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est_Scott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year_grazed, doy_grazed, ha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ys_harv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 to 100 harvests</w:t>
      </w:r>
      <w:r>
        <w:br w:type="textWrapping"/>
      </w:r>
      <w:r>
        <w:rPr>
          <w:rStyle w:val="NormalTok"/>
        </w:rPr>
        <w:t xml:space="preserve">days_harv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h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v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ys_harves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calibration data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alibration_Scott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llect the data in this list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e and post mass (but this includes other species!)</w:t>
      </w:r>
      <w:r>
        <w:br w:type="textWrapping"/>
      </w:r>
      <w:r>
        <w:rPr>
          <w:rStyle w:val="CommentTok"/>
        </w:rPr>
        <w:t xml:space="preserve"># temp &lt;- data_rpm %&gt;%</w:t>
      </w:r>
      <w:r>
        <w:br w:type="textWrapping"/>
      </w:r>
      <w:r>
        <w:rPr>
          <w:rStyle w:val="CommentTok"/>
        </w:rPr>
        <w:t xml:space="preserve">#   select(block, seed_rate, cultivar, mass_pre, year_pre, doy_pre, </w:t>
      </w:r>
      <w:r>
        <w:br w:type="textWrapping"/>
      </w:r>
      <w:r>
        <w:rPr>
          <w:rStyle w:val="CommentTok"/>
        </w:rPr>
        <w:t xml:space="preserve">#          mass_post, year_post, doy_post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1]] &lt;- with(temp, tibble(var='DM', year=year_pre, </w:t>
      </w:r>
      <w:r>
        <w:br w:type="textWrapping"/>
      </w:r>
      <w:r>
        <w:rPr>
          <w:rStyle w:val="CommentTok"/>
        </w:rPr>
        <w:t xml:space="preserve">#                                  doy=doy_pre, data=mass_pre/10) %&gt;% drop_na())</w:t>
      </w:r>
      <w:r>
        <w:br w:type="textWrapping"/>
      </w:r>
      <w:r>
        <w:rPr>
          <w:rStyle w:val="CommentTok"/>
        </w:rPr>
        <w:t xml:space="preserve"># data_c[[2]] &lt;- with(temp, tibble(var='DM', year=year_post, </w:t>
      </w:r>
      <w:r>
        <w:br w:type="textWrapping"/>
      </w:r>
      <w:r>
        <w:rPr>
          <w:rStyle w:val="CommentTok"/>
        </w:rPr>
        <w:t xml:space="preserve">#                                  doy=doy_post, data=mass_post/1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tillers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tillers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ILT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tillers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mass (total or above cutting height? depending on definition of yield_bot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_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leaf_below, stem_below, yield_bot, below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L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f_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m_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ight interception (but this includes all species!)</w:t>
      </w:r>
      <w:r>
        <w:br w:type="textWrapping"/>
      </w:r>
      <w:r>
        <w:rPr>
          <w:rStyle w:val="CommentTok"/>
        </w:rPr>
        <w:t xml:space="preserve"># temp &lt;- data_li %&gt;%</w:t>
      </w:r>
      <w:r>
        <w:br w:type="textWrapping"/>
      </w:r>
      <w:r>
        <w:rPr>
          <w:rStyle w:val="CommentTok"/>
        </w:rPr>
        <w:t xml:space="preserve">#   select(block, seed_rate, cultivar, li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5]] &lt;- with(temp, tibble(var='LINT', year=year(date), </w:t>
      </w:r>
      <w:r>
        <w:br w:type="textWrapping"/>
      </w:r>
      <w:r>
        <w:rPr>
          <w:rStyle w:val="CommentTok"/>
        </w:rPr>
        <w:t xml:space="preserve">#                                  doy=yday(date), data=li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soil moistur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sm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WC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sm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bind list and write file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c)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_calib, var, year, doy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calib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data set loo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9394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6636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7</dc:creator>
  <dcterms:created xsi:type="dcterms:W3CDTF">2018-06-21T19:58:49Z</dcterms:created>
  <dcterms:modified xsi:type="dcterms:W3CDTF">2018-06-21T19:58:49Z</dcterms:modified>
</cp:coreProperties>
</file>